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70789" w14:textId="77777777"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BA854D" wp14:editId="6698ADEB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7C4C826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BA854D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67C4C826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7408D8AD" w14:textId="77163534" w:rsidR="002B7F86" w:rsidRPr="002B7F86" w:rsidRDefault="004E4FB8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Ecommerce Assistant</w:t>
      </w:r>
    </w:p>
    <w:p w14:paraId="126D50BF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6BF7872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7A7C64B5" w14:textId="77777777" w:rsidR="002B7F86" w:rsidRPr="004E4FB8" w:rsidRDefault="002B7F86" w:rsidP="004E4FB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113075E8" w14:textId="77777777" w:rsidR="002B7F86" w:rsidRPr="004E4FB8" w:rsidRDefault="002B7F86" w:rsidP="004E4FB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B280C64" w14:textId="77777777" w:rsidR="002B7F86" w:rsidRPr="004E4FB8" w:rsidRDefault="002B7F86" w:rsidP="004E4FB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65E6487" w14:textId="77777777" w:rsidR="004E4FB8" w:rsidRDefault="002B7F86" w:rsidP="004E4FB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E4FB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8828782" w14:textId="77777777" w:rsidR="004E4FB8" w:rsidRDefault="004E4FB8" w:rsidP="004E4FB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 am applying for the post of Ecommerce Assistant now available with *** corporation. I have enclosed herewith my resume displaying my complete skills and education. But here is a brief introduction of the most relevant information relating to this role. I have a bachelor’s degree in information technology and my internship includes computer algorithms, Search Engine optimization, computer architecture, and operations. </w:t>
      </w:r>
    </w:p>
    <w:p w14:paraId="570C315E" w14:textId="38F48AED" w:rsidR="004E4FB8" w:rsidRPr="004E4FB8" w:rsidRDefault="004E4FB8" w:rsidP="004E4FB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 understand the speed of the present digital world and its ever-demanding needs from the one who manages it. On this note, I would like you to consider some of my accomplishments and qualifications that include – </w:t>
      </w:r>
    </w:p>
    <w:p w14:paraId="09CED9C3" w14:textId="77777777" w:rsidR="004E4FB8" w:rsidRPr="004E4FB8" w:rsidRDefault="004E4FB8" w:rsidP="004E4FB8">
      <w:pP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5F84D5EB" w14:textId="30281A3F" w:rsidR="004E4FB8" w:rsidRPr="004E4FB8" w:rsidRDefault="004E4FB8" w:rsidP="004E4FB8">
      <w:pPr>
        <w:pStyle w:val="ListParagraph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Working in ****, supporting their all E-Commerce initiatives through implementation and management of multiple websites, right from identifying the basic needs of the target audience to efficient completion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060F8E89" w14:textId="0D83A2A7" w:rsidR="004E4FB8" w:rsidRPr="004E4FB8" w:rsidRDefault="004E4FB8" w:rsidP="004E4FB8">
      <w:pPr>
        <w:pStyle w:val="ListParagraph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Developing models, performing accurate analyses that provide insight into customers’ buying preference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1DDBE268" w14:textId="0E03AA40" w:rsidR="004E4FB8" w:rsidRPr="004E4FB8" w:rsidRDefault="004E4FB8" w:rsidP="004E4FB8">
      <w:pPr>
        <w:pStyle w:val="ListParagraph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Handling vendor and product management, on-site merchandising efforts, and category development/maintenance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178971F2" w14:textId="3DA71AF6" w:rsidR="004E4FB8" w:rsidRPr="004E4FB8" w:rsidRDefault="004E4FB8" w:rsidP="004E4FB8">
      <w:pPr>
        <w:pStyle w:val="ListParagraph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layed a key role in achieving an increase of 30% in revenue through assisting in the creation of social media programs, and online newsletter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0EE5134E" w14:textId="4EC234AB" w:rsidR="004E4FB8" w:rsidRPr="004E4FB8" w:rsidRDefault="004E4FB8" w:rsidP="004E4FB8">
      <w:pPr>
        <w:pStyle w:val="ListParagraph"/>
        <w:numPr>
          <w:ilvl w:val="0"/>
          <w:numId w:val="10"/>
        </w:numPr>
        <w:tabs>
          <w:tab w:val="clear" w:pos="720"/>
        </w:tabs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inking out of the box to achieve and generate integrated marketing plans that meet targeted audience goals while retaining customers, and acquiring new one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05224845" w14:textId="77777777" w:rsidR="004E4FB8" w:rsidRPr="004E4FB8" w:rsidRDefault="004E4FB8" w:rsidP="004E4FB8">
      <w:pP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0F3B23A2" w14:textId="77777777" w:rsidR="004E4FB8" w:rsidRPr="004E4FB8" w:rsidRDefault="004E4FB8" w:rsidP="004E4FB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Of equal importance to the role you have advertised, I am equipped with a range of abilities from creating and modifying search-related landing pages to linking the eCommerce experience of customers. These are just some of my accomplishments at ***. I hope that this brief view describes how much of a best Ecommerce professional I will be to your company. A chance to meet you in person will be appreciated.</w:t>
      </w:r>
    </w:p>
    <w:p w14:paraId="6AD2C9E7" w14:textId="77777777" w:rsidR="004E4FB8" w:rsidRPr="004E4FB8" w:rsidRDefault="004E4FB8" w:rsidP="004E4FB8">
      <w:pP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33988AC5" w14:textId="77777777" w:rsidR="004E4FB8" w:rsidRPr="004E4FB8" w:rsidRDefault="004E4FB8" w:rsidP="004E4FB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Thank you for your time and consideration. </w:t>
      </w:r>
    </w:p>
    <w:p w14:paraId="7E10781C" w14:textId="77777777" w:rsidR="004E4FB8" w:rsidRPr="004E4FB8" w:rsidRDefault="004E4FB8" w:rsidP="004E4FB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58DCD47D" w14:textId="77777777" w:rsidR="004E4FB8" w:rsidRPr="004E4FB8" w:rsidRDefault="004E4FB8" w:rsidP="004E4FB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14:paraId="2AD0A53D" w14:textId="77777777" w:rsidR="004E4FB8" w:rsidRPr="004E4FB8" w:rsidRDefault="004E4FB8" w:rsidP="004E4FB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E4FB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14:paraId="142709F4" w14:textId="77777777" w:rsidR="004E4FB8" w:rsidRDefault="004E4FB8" w:rsidP="00C104EA">
      <w:pPr>
        <w:rPr>
          <w:lang w:val="en-US"/>
        </w:rPr>
      </w:pPr>
    </w:p>
    <w:p w14:paraId="05BBAA39" w14:textId="1782E8BB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54ED23" wp14:editId="771A063E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B7DF493" w14:textId="77777777" w:rsidR="00C104EA" w:rsidRPr="00C104EA" w:rsidRDefault="00C104EA" w:rsidP="00C104EA">
      <w:pPr>
        <w:rPr>
          <w:lang w:val="en-US"/>
        </w:rPr>
      </w:pPr>
    </w:p>
    <w:p w14:paraId="7A1C50CA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2B5447BA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5B50653D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3648B79E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3C6E7102" wp14:editId="73F2368F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8F5CD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542E8" w14:textId="77777777" w:rsidR="007B33BC" w:rsidRDefault="007B33BC" w:rsidP="001E7709">
      <w:r>
        <w:separator/>
      </w:r>
    </w:p>
  </w:endnote>
  <w:endnote w:type="continuationSeparator" w:id="0">
    <w:p w14:paraId="6777B209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40E2D" w14:textId="77777777" w:rsidR="007B33BC" w:rsidRDefault="007B33BC" w:rsidP="001E7709">
      <w:r>
        <w:separator/>
      </w:r>
    </w:p>
  </w:footnote>
  <w:footnote w:type="continuationSeparator" w:id="0">
    <w:p w14:paraId="22A6CD49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0C406A"/>
    <w:multiLevelType w:val="multilevel"/>
    <w:tmpl w:val="E4120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3298045">
    <w:abstractNumId w:val="2"/>
  </w:num>
  <w:num w:numId="2" w16cid:durableId="1027366358">
    <w:abstractNumId w:val="0"/>
  </w:num>
  <w:num w:numId="3" w16cid:durableId="266937099">
    <w:abstractNumId w:val="1"/>
  </w:num>
  <w:num w:numId="4" w16cid:durableId="382758685">
    <w:abstractNumId w:val="8"/>
  </w:num>
  <w:num w:numId="5" w16cid:durableId="2048918208">
    <w:abstractNumId w:val="4"/>
  </w:num>
  <w:num w:numId="6" w16cid:durableId="1852836904">
    <w:abstractNumId w:val="5"/>
  </w:num>
  <w:num w:numId="7" w16cid:durableId="291789595">
    <w:abstractNumId w:val="7"/>
  </w:num>
  <w:num w:numId="8" w16cid:durableId="2047218904">
    <w:abstractNumId w:val="6"/>
  </w:num>
  <w:num w:numId="9" w16cid:durableId="473763808">
    <w:abstractNumId w:val="3"/>
  </w:num>
  <w:num w:numId="10" w16cid:durableId="192800467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E4FB8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4D673FB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7</Words>
  <Characters>207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38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mmerce Assistant Cover Letter Sample</dc:title>
  <dc:subject>Create your Cover Letter using Free Ecommerce Assistant Cover Letter Sample Template</dc:subject>
  <dc:creator>Qwikresume.com</dc:creator>
  <dcterms:created xsi:type="dcterms:W3CDTF">2022-04-09T04:36:00Z</dcterms:created>
  <dcterms:modified xsi:type="dcterms:W3CDTF">2022-04-09T04:36:00Z</dcterms:modified>
  <cp:category>Marketing &amp; Sales</cp:category>
</cp:coreProperties>
</file>